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D6ED6" w14:textId="77777777" w:rsidR="001376E9" w:rsidRPr="0033687D" w:rsidRDefault="00E967CE" w:rsidP="00B90595">
      <w:pPr>
        <w:pStyle w:val="Default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9EB6437" wp14:editId="4670527E">
                <wp:simplePos x="0" y="0"/>
                <wp:positionH relativeFrom="column">
                  <wp:posOffset>2442845</wp:posOffset>
                </wp:positionH>
                <wp:positionV relativeFrom="paragraph">
                  <wp:posOffset>-1085215</wp:posOffset>
                </wp:positionV>
                <wp:extent cx="1733550" cy="17519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33550" cy="1751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C4104" w14:textId="77777777" w:rsidR="00F276D1" w:rsidRPr="0048113A" w:rsidRDefault="00F276D1" w:rsidP="00B90595">
                            <w:pPr>
                              <w:rPr>
                                <w:lang w:val="fr-FR" w:eastAsia="fr-FR"/>
                              </w:rPr>
                            </w:pPr>
                          </w:p>
                          <w:p w14:paraId="7C071B14" w14:textId="77777777" w:rsidR="00F276D1" w:rsidRDefault="00E967CE" w:rsidP="00B90595">
                            <w:pPr>
                              <w:rPr>
                                <w:rFonts w:ascii="Comic Sans MS" w:hAnsi="Comic Sans MS"/>
                                <w:b/>
                                <w:lang w:val="fr-FR"/>
                              </w:rPr>
                            </w:pPr>
                            <w:r w:rsidRPr="00D622FE">
                              <w:rPr>
                                <w:rFonts w:ascii="Times New Roman" w:hAnsi="Times New Roman"/>
                                <w:b/>
                                <w:bCs/>
                                <w:noProof/>
                                <w:sz w:val="24"/>
                                <w:szCs w:val="24"/>
                                <w:lang w:val="en-US"/>
                              </w:rPr>
                              <w:drawing>
                                <wp:inline distT="0" distB="0" distL="0" distR="0" wp14:anchorId="26A9734D" wp14:editId="4DB90ECA">
                                  <wp:extent cx="1435100" cy="1244600"/>
                                  <wp:effectExtent l="0" t="0" r="0" b="0"/>
                                  <wp:docPr id="1" name="Picture 4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35100" cy="1244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276D1">
                              <w:rPr>
                                <w:rFonts w:ascii="Comic Sans MS" w:hAnsi="Comic Sans MS"/>
                                <w:b/>
                                <w:lang w:val="fr-FR"/>
                              </w:rPr>
                              <w:t xml:space="preserve"> </w:t>
                            </w: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47"/>
                            </w:tblGrid>
                            <w:tr w:rsidR="00F276D1" w:rsidRPr="00591093" w14:paraId="14F8472B" w14:textId="77777777" w:rsidTr="00591093">
                              <w:tc>
                                <w:tcPr>
                                  <w:tcW w:w="2457" w:type="dxa"/>
                                </w:tcPr>
                                <w:p w14:paraId="37A6CC4C" w14:textId="77777777" w:rsidR="00F276D1" w:rsidRPr="00591093" w:rsidRDefault="00F276D1" w:rsidP="00B90595">
                                  <w:pPr>
                                    <w:rPr>
                                      <w:rFonts w:ascii="Comic Sans MS" w:hAnsi="Comic Sans MS"/>
                                      <w:b/>
                                      <w:lang w:val="fr-FR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3CF0202" w14:textId="77777777" w:rsidR="00F276D1" w:rsidRDefault="00F276D1" w:rsidP="00B90595">
                            <w:pPr>
                              <w:rPr>
                                <w:rFonts w:ascii="Comic Sans MS" w:hAnsi="Comic Sans MS"/>
                                <w:b/>
                                <w:lang w:val="fr-FR"/>
                              </w:rPr>
                            </w:pPr>
                          </w:p>
                          <w:p w14:paraId="078CC1D9" w14:textId="77777777" w:rsidR="00F276D1" w:rsidRPr="008466F7" w:rsidRDefault="00F276D1" w:rsidP="00B90595">
                            <w:pPr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EB64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2.35pt;margin-top:-85.45pt;width:136.5pt;height:137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" o:allowincell="f" filled="f" stroked="f">
                <v:path arrowok="t"/>
                <v:textbox>
                  <w:txbxContent>
                    <w:p w14:paraId="486C4104" w14:textId="77777777" w:rsidR="00F276D1" w:rsidRPr="0048113A" w:rsidRDefault="00F276D1" w:rsidP="00B90595">
                      <w:pPr>
                        <w:rPr>
                          <w:lang w:val="fr-FR" w:eastAsia="fr-FR"/>
                        </w:rPr>
                      </w:pPr>
                    </w:p>
                    <w:p w14:paraId="7C071B14" w14:textId="77777777" w:rsidR="00F276D1" w:rsidRDefault="00E967CE" w:rsidP="00B90595">
                      <w:pPr>
                        <w:rPr>
                          <w:rFonts w:ascii="Comic Sans MS" w:hAnsi="Comic Sans MS"/>
                          <w:b/>
                          <w:lang w:val="fr-FR"/>
                        </w:rPr>
                      </w:pPr>
                      <w:r w:rsidRPr="00D622FE">
                        <w:rPr>
                          <w:rFonts w:ascii="Times New Roman" w:hAnsi="Times New Roman"/>
                          <w:b/>
                          <w:bCs/>
                          <w:noProof/>
                          <w:sz w:val="24"/>
                          <w:szCs w:val="24"/>
                          <w:lang w:val="en-US"/>
                        </w:rPr>
                        <w:drawing>
                          <wp:inline distT="0" distB="0" distL="0" distR="0" wp14:anchorId="26A9734D" wp14:editId="4DB90ECA">
                            <wp:extent cx="1435100" cy="1244600"/>
                            <wp:effectExtent l="0" t="0" r="0" b="0"/>
                            <wp:docPr id="1" name="Picture 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35100" cy="1244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276D1">
                        <w:rPr>
                          <w:rFonts w:ascii="Comic Sans MS" w:hAnsi="Comic Sans MS"/>
                          <w:b/>
                          <w:lang w:val="fr-FR"/>
                        </w:rPr>
                        <w:t xml:space="preserve"> </w:t>
                      </w:r>
                    </w:p>
                    <w:tbl>
                      <w:tblPr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47"/>
                      </w:tblGrid>
                      <w:tr w:rsidR="00F276D1" w:rsidRPr="00591093" w14:paraId="14F8472B" w14:textId="77777777" w:rsidTr="00591093">
                        <w:tc>
                          <w:tcPr>
                            <w:tcW w:w="2457" w:type="dxa"/>
                          </w:tcPr>
                          <w:p w14:paraId="37A6CC4C" w14:textId="77777777" w:rsidR="00F276D1" w:rsidRPr="00591093" w:rsidRDefault="00F276D1" w:rsidP="00B90595">
                            <w:pPr>
                              <w:rPr>
                                <w:rFonts w:ascii="Comic Sans MS" w:hAnsi="Comic Sans MS"/>
                                <w:b/>
                                <w:lang w:val="fr-FR"/>
                              </w:rPr>
                            </w:pPr>
                          </w:p>
                        </w:tc>
                      </w:tr>
                    </w:tbl>
                    <w:p w14:paraId="13CF0202" w14:textId="77777777" w:rsidR="00F276D1" w:rsidRDefault="00F276D1" w:rsidP="00B90595">
                      <w:pPr>
                        <w:rPr>
                          <w:rFonts w:ascii="Comic Sans MS" w:hAnsi="Comic Sans MS"/>
                          <w:b/>
                          <w:lang w:val="fr-FR"/>
                        </w:rPr>
                      </w:pPr>
                    </w:p>
                    <w:p w14:paraId="078CC1D9" w14:textId="77777777" w:rsidR="00F276D1" w:rsidRPr="008466F7" w:rsidRDefault="00F276D1" w:rsidP="00B90595">
                      <w:pPr>
                        <w:rPr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FF1CA0E" w14:textId="77777777" w:rsidR="00B90595" w:rsidRPr="0033687D" w:rsidRDefault="00B90595" w:rsidP="001376E9">
      <w:pPr>
        <w:pStyle w:val="Default"/>
        <w:rPr>
          <w:b/>
          <w:bCs/>
        </w:rPr>
      </w:pPr>
    </w:p>
    <w:p w14:paraId="69E14B68" w14:textId="77777777" w:rsidR="006B5F88" w:rsidRDefault="006B5F88" w:rsidP="006B5F88">
      <w:pPr>
        <w:pStyle w:val="Default"/>
        <w:ind w:left="-180"/>
        <w:jc w:val="center"/>
        <w:rPr>
          <w:b/>
          <w:bCs/>
          <w:sz w:val="23"/>
          <w:szCs w:val="23"/>
        </w:rPr>
      </w:pPr>
    </w:p>
    <w:p w14:paraId="0316CA33" w14:textId="77777777" w:rsidR="006B5F88" w:rsidRDefault="006B5F88" w:rsidP="006B5F88">
      <w:pPr>
        <w:pStyle w:val="Default"/>
        <w:ind w:left="-180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THE RWANDA MEDICAL AND DENTAL COUNCIL</w:t>
      </w:r>
    </w:p>
    <w:p w14:paraId="1C57ABD8" w14:textId="77777777" w:rsidR="006B5F88" w:rsidRPr="004F5B47" w:rsidRDefault="004F5B47" w:rsidP="004F5B47">
      <w:pPr>
        <w:pStyle w:val="Default"/>
        <w:jc w:val="center"/>
        <w:rPr>
          <w:color w:val="002060"/>
        </w:rPr>
      </w:pPr>
      <w:r w:rsidRPr="004F5B47">
        <w:rPr>
          <w:rFonts w:ascii="Times New Roman" w:hAnsi="Times New Roman" w:cs="Times New Roman"/>
          <w:color w:val="002060"/>
        </w:rPr>
        <w:t>(</w:t>
      </w:r>
      <w:r w:rsidRPr="004F5B47">
        <w:rPr>
          <w:rFonts w:ascii="Times New Roman" w:hAnsi="Times New Roman" w:cs="Times New Roman"/>
          <w:b/>
          <w:bCs/>
          <w:color w:val="002060"/>
        </w:rPr>
        <w:t>LAW</w:t>
      </w:r>
      <w:r w:rsidRPr="004F5B47">
        <w:rPr>
          <w:rFonts w:ascii="Times New Roman" w:hAnsi="Times New Roman" w:cs="Times New Roman"/>
          <w:color w:val="002060"/>
        </w:rPr>
        <w:t xml:space="preserve"> </w:t>
      </w:r>
      <w:r w:rsidRPr="004F5B47">
        <w:rPr>
          <w:rFonts w:ascii="Times New Roman" w:hAnsi="Times New Roman" w:cs="Times New Roman"/>
          <w:b/>
          <w:bCs/>
          <w:color w:val="002060"/>
          <w:sz w:val="23"/>
          <w:szCs w:val="23"/>
        </w:rPr>
        <w:t>Nº 44/2012 of 14/01/2013</w:t>
      </w:r>
      <w:r w:rsidRPr="004F5B47">
        <w:rPr>
          <w:rFonts w:ascii="Times New Roman" w:hAnsi="Times New Roman" w:cs="Times New Roman"/>
          <w:i/>
          <w:iCs/>
          <w:color w:val="002060"/>
        </w:rPr>
        <w:t>)</w:t>
      </w:r>
    </w:p>
    <w:p w14:paraId="6A68427A" w14:textId="7C84D502" w:rsidR="006B5F88" w:rsidRPr="00B16354" w:rsidRDefault="006B5F88" w:rsidP="00B16354">
      <w:pPr>
        <w:pStyle w:val="Default"/>
        <w:ind w:left="-180"/>
        <w:jc w:val="center"/>
        <w:rPr>
          <w:b/>
          <w:bCs/>
          <w:sz w:val="22"/>
          <w:szCs w:val="22"/>
        </w:rPr>
      </w:pPr>
      <w:r>
        <w:t xml:space="preserve"> </w:t>
      </w:r>
      <w:r>
        <w:rPr>
          <w:b/>
          <w:bCs/>
          <w:sz w:val="22"/>
          <w:szCs w:val="22"/>
        </w:rPr>
        <w:t xml:space="preserve">APPLICATION FOR </w:t>
      </w:r>
      <w:r w:rsidR="00913BD9">
        <w:rPr>
          <w:b/>
          <w:bCs/>
          <w:sz w:val="22"/>
          <w:szCs w:val="22"/>
        </w:rPr>
        <w:t>PEER REVIEW</w:t>
      </w:r>
    </w:p>
    <w:p w14:paraId="3CCB3E54" w14:textId="77777777" w:rsidR="006B5F88" w:rsidRDefault="006B5F88" w:rsidP="00B16354">
      <w:pPr>
        <w:pStyle w:val="Default"/>
        <w:rPr>
          <w:sz w:val="20"/>
          <w:szCs w:val="20"/>
        </w:rPr>
      </w:pPr>
      <w:r w:rsidRPr="0032230C">
        <w:rPr>
          <w:sz w:val="20"/>
          <w:szCs w:val="20"/>
        </w:rPr>
        <w:t xml:space="preserve">1. </w:t>
      </w:r>
      <w:r w:rsidR="003633C8">
        <w:rPr>
          <w:sz w:val="20"/>
          <w:szCs w:val="20"/>
        </w:rPr>
        <w:t>Names</w:t>
      </w:r>
      <w:r w:rsidR="004F1F17">
        <w:rPr>
          <w:sz w:val="20"/>
          <w:szCs w:val="20"/>
        </w:rPr>
        <w:t xml:space="preserve">: </w:t>
      </w:r>
      <w:r w:rsidR="00B16354">
        <w:rPr>
          <w:sz w:val="20"/>
          <w:szCs w:val="20"/>
        </w:rPr>
        <w:t>……………………………………………………………………………………………………………………….</w:t>
      </w:r>
      <w:r w:rsidR="004D1261">
        <w:rPr>
          <w:sz w:val="20"/>
          <w:szCs w:val="20"/>
        </w:rPr>
        <w:t xml:space="preserve"> </w:t>
      </w:r>
    </w:p>
    <w:p w14:paraId="5C22E798" w14:textId="77777777" w:rsidR="004F1F17" w:rsidRPr="0032230C" w:rsidRDefault="004F1F17" w:rsidP="00B16354">
      <w:pPr>
        <w:pStyle w:val="Default"/>
        <w:rPr>
          <w:sz w:val="20"/>
          <w:szCs w:val="20"/>
        </w:rPr>
      </w:pPr>
    </w:p>
    <w:p w14:paraId="421B8C35" w14:textId="77777777" w:rsidR="006B5F88" w:rsidRPr="0032230C" w:rsidRDefault="006B5F88" w:rsidP="00B16354">
      <w:pPr>
        <w:pStyle w:val="Default"/>
        <w:rPr>
          <w:sz w:val="20"/>
          <w:szCs w:val="20"/>
        </w:rPr>
      </w:pPr>
      <w:r w:rsidRPr="0032230C">
        <w:rPr>
          <w:sz w:val="20"/>
          <w:szCs w:val="20"/>
        </w:rPr>
        <w:t>2. Date of Birth</w:t>
      </w:r>
      <w:proofErr w:type="gramStart"/>
      <w:r w:rsidR="004F1F17">
        <w:rPr>
          <w:sz w:val="20"/>
          <w:szCs w:val="20"/>
        </w:rPr>
        <w:t xml:space="preserve"> :</w:t>
      </w:r>
      <w:r w:rsidR="00B16354">
        <w:rPr>
          <w:sz w:val="20"/>
          <w:szCs w:val="20"/>
        </w:rPr>
        <w:t>…</w:t>
      </w:r>
      <w:proofErr w:type="gramEnd"/>
      <w:r w:rsidR="00B16354">
        <w:rPr>
          <w:sz w:val="20"/>
          <w:szCs w:val="20"/>
        </w:rPr>
        <w:t xml:space="preserve">………………………………..      </w:t>
      </w:r>
      <w:proofErr w:type="gramStart"/>
      <w:r w:rsidRPr="0032230C">
        <w:rPr>
          <w:sz w:val="20"/>
          <w:szCs w:val="20"/>
        </w:rPr>
        <w:t>Nationality</w:t>
      </w:r>
      <w:r w:rsidR="004F1F17">
        <w:rPr>
          <w:sz w:val="20"/>
          <w:szCs w:val="20"/>
        </w:rPr>
        <w:t xml:space="preserve"> :</w:t>
      </w:r>
      <w:proofErr w:type="gramEnd"/>
      <w:r w:rsidR="004F1F17">
        <w:rPr>
          <w:sz w:val="20"/>
          <w:szCs w:val="20"/>
        </w:rPr>
        <w:t xml:space="preserve"> </w:t>
      </w:r>
      <w:r w:rsidR="00B16354">
        <w:rPr>
          <w:sz w:val="20"/>
          <w:szCs w:val="20"/>
        </w:rPr>
        <w:t>………………………………………………..</w:t>
      </w:r>
      <w:r w:rsidRPr="0032230C">
        <w:rPr>
          <w:sz w:val="20"/>
          <w:szCs w:val="20"/>
        </w:rPr>
        <w:t xml:space="preserve"> </w:t>
      </w:r>
    </w:p>
    <w:p w14:paraId="35DEACDD" w14:textId="77777777" w:rsidR="006B5F88" w:rsidRPr="0032230C" w:rsidRDefault="006B5F88" w:rsidP="00B16354">
      <w:pPr>
        <w:pStyle w:val="Default"/>
        <w:rPr>
          <w:sz w:val="20"/>
          <w:szCs w:val="20"/>
        </w:rPr>
      </w:pPr>
    </w:p>
    <w:p w14:paraId="3A9A6B6F" w14:textId="77777777" w:rsidR="006B5F88" w:rsidRPr="0032230C" w:rsidRDefault="006B5F88" w:rsidP="00B16354">
      <w:pPr>
        <w:pStyle w:val="Default"/>
        <w:rPr>
          <w:sz w:val="20"/>
          <w:szCs w:val="20"/>
        </w:rPr>
      </w:pPr>
      <w:r w:rsidRPr="0032230C">
        <w:rPr>
          <w:sz w:val="20"/>
          <w:szCs w:val="20"/>
        </w:rPr>
        <w:t xml:space="preserve">3. ID No./Passport </w:t>
      </w:r>
      <w:proofErr w:type="gramStart"/>
      <w:r w:rsidRPr="0032230C">
        <w:rPr>
          <w:sz w:val="20"/>
          <w:szCs w:val="20"/>
        </w:rPr>
        <w:t>No</w:t>
      </w:r>
      <w:r w:rsidR="00E967CE">
        <w:rPr>
          <w:sz w:val="20"/>
          <w:szCs w:val="20"/>
        </w:rPr>
        <w:t xml:space="preserve"> :</w:t>
      </w:r>
      <w:proofErr w:type="gramEnd"/>
      <w:r w:rsidR="00E967CE">
        <w:rPr>
          <w:sz w:val="20"/>
          <w:szCs w:val="20"/>
        </w:rPr>
        <w:t xml:space="preserve"> </w:t>
      </w:r>
      <w:r w:rsidR="00B16354">
        <w:rPr>
          <w:sz w:val="20"/>
          <w:szCs w:val="20"/>
        </w:rPr>
        <w:t>……………………………………………………………………………………………………</w:t>
      </w:r>
    </w:p>
    <w:p w14:paraId="5118504C" w14:textId="77777777" w:rsidR="006B5F88" w:rsidRPr="0032230C" w:rsidRDefault="006B5F88" w:rsidP="00B16354">
      <w:pPr>
        <w:pStyle w:val="Default"/>
        <w:rPr>
          <w:sz w:val="20"/>
          <w:szCs w:val="20"/>
        </w:rPr>
      </w:pPr>
    </w:p>
    <w:p w14:paraId="2CCD5EAF" w14:textId="77777777" w:rsidR="006B5F88" w:rsidRPr="0032230C" w:rsidRDefault="00E967CE" w:rsidP="00B16354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4. </w:t>
      </w:r>
      <w:proofErr w:type="gramStart"/>
      <w:r>
        <w:rPr>
          <w:sz w:val="20"/>
          <w:szCs w:val="20"/>
        </w:rPr>
        <w:t>Address :</w:t>
      </w:r>
      <w:proofErr w:type="gramEnd"/>
      <w:r>
        <w:rPr>
          <w:sz w:val="20"/>
          <w:szCs w:val="20"/>
        </w:rPr>
        <w:t xml:space="preserve"> </w:t>
      </w:r>
      <w:r w:rsidR="00B16354">
        <w:rPr>
          <w:sz w:val="20"/>
          <w:szCs w:val="20"/>
        </w:rPr>
        <w:t>…………………………………………………………………………………………………………………</w:t>
      </w:r>
    </w:p>
    <w:p w14:paraId="5DB628B4" w14:textId="77777777" w:rsidR="006B5F88" w:rsidRPr="0032230C" w:rsidRDefault="006B5F88" w:rsidP="00B16354">
      <w:pPr>
        <w:pStyle w:val="Default"/>
        <w:rPr>
          <w:sz w:val="20"/>
          <w:szCs w:val="20"/>
        </w:rPr>
      </w:pPr>
    </w:p>
    <w:p w14:paraId="30446605" w14:textId="77777777" w:rsidR="006B5F88" w:rsidRPr="0032230C" w:rsidRDefault="004D1261" w:rsidP="00B16354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5. </w:t>
      </w:r>
      <w:proofErr w:type="gramStart"/>
      <w:r>
        <w:rPr>
          <w:sz w:val="20"/>
          <w:szCs w:val="20"/>
        </w:rPr>
        <w:t>Email</w:t>
      </w:r>
      <w:r w:rsidR="00E967CE">
        <w:rPr>
          <w:sz w:val="20"/>
          <w:szCs w:val="20"/>
        </w:rPr>
        <w:t xml:space="preserve"> :</w:t>
      </w:r>
      <w:proofErr w:type="gramEnd"/>
      <w:r w:rsidR="00E967CE">
        <w:rPr>
          <w:sz w:val="20"/>
          <w:szCs w:val="20"/>
        </w:rPr>
        <w:t xml:space="preserve"> </w:t>
      </w:r>
      <w:hyperlink r:id="rId9" w:history="1">
        <w:r w:rsidR="00B16354" w:rsidRPr="00B16354">
          <w:rPr>
            <w:rStyle w:val="Hyperlink"/>
            <w:color w:val="auto"/>
            <w:sz w:val="20"/>
            <w:szCs w:val="20"/>
            <w:u w:val="none"/>
          </w:rPr>
          <w:t>……………………………………………………………………………………………………………………</w:t>
        </w:r>
      </w:hyperlink>
      <w:r w:rsidR="00E967CE" w:rsidRPr="00B16354">
        <w:rPr>
          <w:color w:val="auto"/>
          <w:sz w:val="20"/>
          <w:szCs w:val="20"/>
        </w:rPr>
        <w:t xml:space="preserve"> </w:t>
      </w:r>
    </w:p>
    <w:p w14:paraId="7F5738F3" w14:textId="77777777" w:rsidR="006B5F88" w:rsidRPr="0032230C" w:rsidRDefault="006B5F88" w:rsidP="00B16354">
      <w:pPr>
        <w:pStyle w:val="Default"/>
        <w:rPr>
          <w:sz w:val="20"/>
          <w:szCs w:val="20"/>
        </w:rPr>
      </w:pPr>
    </w:p>
    <w:p w14:paraId="5030AC00" w14:textId="62616A69" w:rsidR="006B5F88" w:rsidRDefault="00913BD9" w:rsidP="00B16354">
      <w:pPr>
        <w:pStyle w:val="Default"/>
        <w:rPr>
          <w:sz w:val="20"/>
          <w:szCs w:val="20"/>
        </w:rPr>
      </w:pPr>
      <w:r>
        <w:rPr>
          <w:sz w:val="20"/>
          <w:szCs w:val="20"/>
        </w:rPr>
        <w:t>6</w:t>
      </w:r>
      <w:r w:rsidR="006B5F88" w:rsidRPr="0032230C">
        <w:rPr>
          <w:sz w:val="20"/>
          <w:szCs w:val="20"/>
        </w:rPr>
        <w:t xml:space="preserve">. Name of </w:t>
      </w:r>
      <w:r w:rsidR="00216F4A">
        <w:rPr>
          <w:sz w:val="20"/>
          <w:szCs w:val="20"/>
        </w:rPr>
        <w:t xml:space="preserve">Undergraduate </w:t>
      </w:r>
      <w:r>
        <w:rPr>
          <w:sz w:val="20"/>
          <w:szCs w:val="20"/>
        </w:rPr>
        <w:t xml:space="preserve">/Postgraduate </w:t>
      </w:r>
      <w:r w:rsidR="006B5F88" w:rsidRPr="0032230C">
        <w:rPr>
          <w:sz w:val="20"/>
          <w:szCs w:val="20"/>
        </w:rPr>
        <w:t>medical/</w:t>
      </w:r>
      <w:r w:rsidR="00216F4A">
        <w:rPr>
          <w:sz w:val="20"/>
          <w:szCs w:val="20"/>
        </w:rPr>
        <w:t>dental school</w:t>
      </w:r>
      <w:r>
        <w:rPr>
          <w:sz w:val="20"/>
          <w:szCs w:val="20"/>
        </w:rPr>
        <w:t xml:space="preserve"> or Training </w:t>
      </w:r>
      <w:proofErr w:type="gramStart"/>
      <w:r>
        <w:rPr>
          <w:sz w:val="20"/>
          <w:szCs w:val="20"/>
        </w:rPr>
        <w:t>Center</w:t>
      </w:r>
      <w:r w:rsidR="004F1F17">
        <w:rPr>
          <w:sz w:val="20"/>
          <w:szCs w:val="20"/>
        </w:rPr>
        <w:t xml:space="preserve"> :</w:t>
      </w:r>
      <w:proofErr w:type="gramEnd"/>
      <w:r w:rsidR="004F1F17">
        <w:rPr>
          <w:sz w:val="20"/>
          <w:szCs w:val="20"/>
        </w:rPr>
        <w:t xml:space="preserve"> </w:t>
      </w:r>
      <w:r w:rsidR="00B16354">
        <w:rPr>
          <w:sz w:val="20"/>
          <w:szCs w:val="20"/>
        </w:rPr>
        <w:t>……………………</w:t>
      </w:r>
    </w:p>
    <w:p w14:paraId="4E3C2A0A" w14:textId="77777777" w:rsidR="00913BD9" w:rsidRDefault="00913BD9" w:rsidP="00B16354">
      <w:pPr>
        <w:pStyle w:val="Default"/>
        <w:rPr>
          <w:sz w:val="20"/>
          <w:szCs w:val="20"/>
        </w:rPr>
      </w:pPr>
    </w:p>
    <w:p w14:paraId="5F1B4E14" w14:textId="3E65CC75" w:rsidR="00913BD9" w:rsidRPr="0032230C" w:rsidRDefault="00913BD9" w:rsidP="00B16354">
      <w:pPr>
        <w:pStyle w:val="Default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</w:t>
      </w:r>
    </w:p>
    <w:p w14:paraId="3F2EAB3C" w14:textId="31E508BD" w:rsidR="006B5F88" w:rsidRPr="0032230C" w:rsidRDefault="006B5F88" w:rsidP="00B16354">
      <w:pPr>
        <w:pStyle w:val="Default"/>
        <w:rPr>
          <w:sz w:val="20"/>
          <w:szCs w:val="20"/>
        </w:rPr>
      </w:pPr>
      <w:r w:rsidRPr="0032230C">
        <w:rPr>
          <w:sz w:val="20"/>
          <w:szCs w:val="20"/>
        </w:rPr>
        <w:t xml:space="preserve">    </w:t>
      </w:r>
    </w:p>
    <w:p w14:paraId="6CE21A5E" w14:textId="77777777" w:rsidR="00FD0968" w:rsidRPr="0032230C" w:rsidRDefault="00FD0968" w:rsidP="006B5F88">
      <w:pPr>
        <w:pStyle w:val="Default"/>
        <w:rPr>
          <w:sz w:val="20"/>
          <w:szCs w:val="20"/>
        </w:rPr>
      </w:pPr>
    </w:p>
    <w:p w14:paraId="391A6882" w14:textId="66B5D534" w:rsidR="006B5F88" w:rsidRPr="00B16354" w:rsidRDefault="006B5F88" w:rsidP="006B5F88">
      <w:pPr>
        <w:pStyle w:val="Default"/>
        <w:rPr>
          <w:sz w:val="20"/>
          <w:szCs w:val="20"/>
        </w:rPr>
      </w:pPr>
      <w:r w:rsidRPr="00B16354">
        <w:rPr>
          <w:b/>
          <w:bCs/>
          <w:sz w:val="20"/>
          <w:szCs w:val="20"/>
        </w:rPr>
        <w:t>Requirements</w:t>
      </w:r>
      <w:r w:rsidR="00913BD9">
        <w:rPr>
          <w:b/>
          <w:bCs/>
          <w:sz w:val="20"/>
          <w:szCs w:val="20"/>
        </w:rPr>
        <w:t xml:space="preserve"> (To be attached)</w:t>
      </w:r>
      <w:r w:rsidR="00FD0968" w:rsidRPr="00B16354">
        <w:rPr>
          <w:b/>
          <w:bCs/>
          <w:sz w:val="20"/>
          <w:szCs w:val="20"/>
        </w:rPr>
        <w:t>:</w:t>
      </w:r>
      <w:r w:rsidRPr="00B16354">
        <w:rPr>
          <w:b/>
          <w:bCs/>
          <w:sz w:val="20"/>
          <w:szCs w:val="20"/>
        </w:rPr>
        <w:t xml:space="preserve"> </w:t>
      </w:r>
    </w:p>
    <w:p w14:paraId="34B94D29" w14:textId="43D1E321" w:rsidR="00913BD9" w:rsidRDefault="00913BD9" w:rsidP="00913BD9">
      <w:pPr>
        <w:spacing w:after="0" w:line="240" w:lineRule="auto"/>
        <w:jc w:val="both"/>
        <w:rPr>
          <w:rFonts w:ascii="Arial Narrow" w:eastAsia="Times New Roman" w:hAnsi="Arial Narrow" w:cs="Calibri"/>
          <w:sz w:val="20"/>
          <w:szCs w:val="20"/>
          <w:lang w:val="en-US"/>
        </w:rPr>
      </w:pPr>
    </w:p>
    <w:p w14:paraId="343D8E2F" w14:textId="77777777" w:rsidR="00913BD9" w:rsidRPr="00913BD9" w:rsidRDefault="00913BD9" w:rsidP="00913BD9">
      <w:pPr>
        <w:spacing w:after="0" w:line="240" w:lineRule="auto"/>
        <w:jc w:val="both"/>
        <w:rPr>
          <w:rFonts w:eastAsia="Times New Roman" w:cs="Calibri"/>
          <w:sz w:val="20"/>
          <w:szCs w:val="20"/>
          <w:lang w:val="en-US"/>
        </w:rPr>
      </w:pPr>
      <w:r w:rsidRPr="00913BD9">
        <w:rPr>
          <w:rFonts w:eastAsia="Times New Roman" w:cs="Calibri"/>
          <w:sz w:val="20"/>
          <w:szCs w:val="20"/>
          <w:lang w:val="en-US"/>
        </w:rPr>
        <w:t>1.Signed Application form (L) available at RMDC website</w:t>
      </w:r>
    </w:p>
    <w:p w14:paraId="38847CDD" w14:textId="77777777" w:rsidR="00913BD9" w:rsidRPr="00913BD9" w:rsidRDefault="00913BD9" w:rsidP="00913BD9">
      <w:pPr>
        <w:spacing w:after="0" w:line="240" w:lineRule="auto"/>
        <w:jc w:val="both"/>
        <w:rPr>
          <w:rFonts w:eastAsia="Times New Roman" w:cs="Calibri"/>
          <w:sz w:val="20"/>
          <w:szCs w:val="20"/>
          <w:lang w:val="en-US"/>
        </w:rPr>
      </w:pPr>
      <w:r w:rsidRPr="00913BD9">
        <w:rPr>
          <w:rFonts w:eastAsia="Times New Roman" w:cs="Calibri"/>
          <w:sz w:val="20"/>
          <w:szCs w:val="20"/>
          <w:lang w:val="en-US"/>
        </w:rPr>
        <w:t xml:space="preserve">2.Application fees of 50,000FRW paid at RMDC Bank </w:t>
      </w:r>
      <w:proofErr w:type="gramStart"/>
      <w:r w:rsidRPr="00913BD9">
        <w:rPr>
          <w:rFonts w:eastAsia="Times New Roman" w:cs="Calibri"/>
          <w:sz w:val="20"/>
          <w:szCs w:val="20"/>
          <w:lang w:val="en-US"/>
        </w:rPr>
        <w:t>Account :</w:t>
      </w:r>
      <w:proofErr w:type="gramEnd"/>
      <w:r w:rsidRPr="00913BD9">
        <w:rPr>
          <w:rFonts w:eastAsia="Times New Roman" w:cs="Calibri"/>
          <w:sz w:val="20"/>
          <w:szCs w:val="20"/>
          <w:lang w:val="en-US"/>
        </w:rPr>
        <w:t xml:space="preserve"> No.00040-00282401-67, in Bank of Kigali</w:t>
      </w:r>
    </w:p>
    <w:p w14:paraId="4DB6F151" w14:textId="77777777" w:rsidR="00913BD9" w:rsidRPr="00913BD9" w:rsidRDefault="00913BD9" w:rsidP="00913BD9">
      <w:pPr>
        <w:spacing w:after="0" w:line="240" w:lineRule="auto"/>
        <w:jc w:val="both"/>
        <w:rPr>
          <w:rFonts w:eastAsia="Times New Roman" w:cs="Calibri"/>
          <w:sz w:val="20"/>
          <w:szCs w:val="20"/>
          <w:lang w:val="en-US"/>
        </w:rPr>
      </w:pPr>
      <w:r w:rsidRPr="00913BD9">
        <w:rPr>
          <w:rFonts w:eastAsia="Times New Roman" w:cs="Calibri"/>
          <w:sz w:val="20"/>
          <w:szCs w:val="20"/>
          <w:lang w:val="en-US"/>
        </w:rPr>
        <w:t>3.Evidence that the candidates passed the licensing examinations (copy of results)</w:t>
      </w:r>
    </w:p>
    <w:p w14:paraId="7E5491C1" w14:textId="77777777" w:rsidR="00913BD9" w:rsidRPr="00913BD9" w:rsidRDefault="00913BD9" w:rsidP="00913BD9">
      <w:pPr>
        <w:spacing w:after="0" w:line="240" w:lineRule="auto"/>
        <w:jc w:val="both"/>
        <w:rPr>
          <w:rFonts w:eastAsia="Times New Roman" w:cs="Calibri"/>
          <w:sz w:val="20"/>
          <w:szCs w:val="20"/>
          <w:lang w:val="en-US"/>
        </w:rPr>
      </w:pPr>
      <w:r w:rsidRPr="00913BD9">
        <w:rPr>
          <w:rFonts w:eastAsia="Times New Roman" w:cs="Calibri"/>
          <w:sz w:val="20"/>
          <w:szCs w:val="20"/>
          <w:lang w:val="en-US"/>
        </w:rPr>
        <w:t xml:space="preserve">4.Observership certificate (of </w:t>
      </w:r>
      <w:proofErr w:type="spellStart"/>
      <w:r w:rsidRPr="00913BD9">
        <w:rPr>
          <w:rFonts w:eastAsia="Times New Roman" w:cs="Calibri"/>
          <w:sz w:val="20"/>
          <w:szCs w:val="20"/>
          <w:lang w:val="en-US"/>
        </w:rPr>
        <w:t>atleat</w:t>
      </w:r>
      <w:proofErr w:type="spellEnd"/>
      <w:r w:rsidRPr="00913BD9">
        <w:rPr>
          <w:rFonts w:eastAsia="Times New Roman" w:cs="Calibri"/>
          <w:sz w:val="20"/>
          <w:szCs w:val="20"/>
          <w:lang w:val="en-US"/>
        </w:rPr>
        <w:t xml:space="preserve"> 12 months</w:t>
      </w:r>
    </w:p>
    <w:p w14:paraId="0D689772" w14:textId="77777777" w:rsidR="00913BD9" w:rsidRPr="00913BD9" w:rsidRDefault="00913BD9" w:rsidP="00913BD9">
      <w:pPr>
        <w:spacing w:after="0" w:line="240" w:lineRule="auto"/>
        <w:jc w:val="both"/>
        <w:rPr>
          <w:rFonts w:eastAsia="Times New Roman" w:cs="Calibri"/>
          <w:sz w:val="20"/>
          <w:szCs w:val="20"/>
          <w:lang w:val="en-US"/>
        </w:rPr>
      </w:pPr>
      <w:r w:rsidRPr="00913BD9">
        <w:rPr>
          <w:rFonts w:eastAsia="Times New Roman" w:cs="Calibri"/>
          <w:sz w:val="20"/>
          <w:szCs w:val="20"/>
          <w:lang w:val="en-US"/>
        </w:rPr>
        <w:t>5.Copy of Equivalence</w:t>
      </w:r>
    </w:p>
    <w:p w14:paraId="0086AD7C" w14:textId="77777777" w:rsidR="00913BD9" w:rsidRPr="00913BD9" w:rsidRDefault="00913BD9" w:rsidP="00913BD9">
      <w:pPr>
        <w:spacing w:after="0" w:line="240" w:lineRule="auto"/>
        <w:jc w:val="both"/>
        <w:rPr>
          <w:rFonts w:eastAsia="Times New Roman" w:cs="Calibri"/>
          <w:sz w:val="20"/>
          <w:szCs w:val="20"/>
          <w:lang w:val="en-US"/>
        </w:rPr>
      </w:pPr>
      <w:r w:rsidRPr="00913BD9">
        <w:rPr>
          <w:rFonts w:eastAsia="Times New Roman" w:cs="Calibri"/>
          <w:sz w:val="20"/>
          <w:szCs w:val="20"/>
          <w:lang w:val="en-US"/>
        </w:rPr>
        <w:t>6.Certificate of good status (showing that the candidate was not involved in medical malpractices)</w:t>
      </w:r>
    </w:p>
    <w:p w14:paraId="49BA22F2" w14:textId="77777777" w:rsidR="00913BD9" w:rsidRPr="00913BD9" w:rsidRDefault="00913BD9" w:rsidP="00913BD9">
      <w:pPr>
        <w:spacing w:after="0" w:line="240" w:lineRule="auto"/>
        <w:jc w:val="both"/>
        <w:rPr>
          <w:rFonts w:eastAsia="Times New Roman" w:cs="Calibri"/>
          <w:sz w:val="20"/>
          <w:szCs w:val="20"/>
          <w:lang w:val="en-US"/>
        </w:rPr>
      </w:pPr>
      <w:r w:rsidRPr="00913BD9">
        <w:rPr>
          <w:rFonts w:eastAsia="Times New Roman" w:cs="Calibri"/>
          <w:sz w:val="20"/>
          <w:szCs w:val="20"/>
          <w:lang w:val="en-US"/>
        </w:rPr>
        <w:t xml:space="preserve">7.Copy of </w:t>
      </w:r>
      <w:proofErr w:type="spellStart"/>
      <w:r w:rsidRPr="00913BD9">
        <w:rPr>
          <w:rFonts w:eastAsia="Times New Roman" w:cs="Calibri"/>
          <w:sz w:val="20"/>
          <w:szCs w:val="20"/>
          <w:lang w:val="en-US"/>
        </w:rPr>
        <w:t>observership</w:t>
      </w:r>
      <w:proofErr w:type="spellEnd"/>
      <w:r w:rsidRPr="00913BD9">
        <w:rPr>
          <w:rFonts w:eastAsia="Times New Roman" w:cs="Calibri"/>
          <w:sz w:val="20"/>
          <w:szCs w:val="20"/>
          <w:lang w:val="en-US"/>
        </w:rPr>
        <w:t xml:space="preserve"> certificate</w:t>
      </w:r>
    </w:p>
    <w:p w14:paraId="07319068" w14:textId="00341D9F" w:rsidR="00216F4A" w:rsidRPr="00913BD9" w:rsidRDefault="00913BD9" w:rsidP="00913BD9">
      <w:pPr>
        <w:spacing w:after="0" w:line="240" w:lineRule="auto"/>
        <w:jc w:val="both"/>
        <w:rPr>
          <w:rFonts w:eastAsia="Times New Roman" w:cs="Calibri"/>
          <w:sz w:val="20"/>
          <w:szCs w:val="20"/>
          <w:lang w:val="en-US"/>
        </w:rPr>
      </w:pPr>
      <w:r w:rsidRPr="00913BD9">
        <w:rPr>
          <w:rFonts w:eastAsia="Times New Roman" w:cs="Calibri"/>
          <w:sz w:val="20"/>
          <w:szCs w:val="20"/>
          <w:lang w:val="en-US"/>
        </w:rPr>
        <w:t>8.Fully Signed Logbook</w:t>
      </w:r>
    </w:p>
    <w:p w14:paraId="137D9703" w14:textId="77777777" w:rsidR="006B5F88" w:rsidRDefault="006B5F88" w:rsidP="006B5F88">
      <w:pPr>
        <w:pStyle w:val="Default"/>
        <w:rPr>
          <w:sz w:val="20"/>
          <w:szCs w:val="20"/>
        </w:rPr>
      </w:pPr>
      <w:r w:rsidRPr="0032230C">
        <w:rPr>
          <w:sz w:val="20"/>
          <w:szCs w:val="20"/>
        </w:rPr>
        <w:t>I hereby certify that the above information is correct to the best of my knowledge and that I have met the above requirements.</w:t>
      </w:r>
    </w:p>
    <w:p w14:paraId="54170E87" w14:textId="77777777" w:rsidR="006B5F88" w:rsidRPr="0032230C" w:rsidRDefault="006B5F88" w:rsidP="006B5F88">
      <w:pPr>
        <w:pStyle w:val="Default"/>
        <w:rPr>
          <w:sz w:val="20"/>
          <w:szCs w:val="20"/>
        </w:rPr>
      </w:pPr>
    </w:p>
    <w:p w14:paraId="139532FA" w14:textId="77777777" w:rsidR="0032230C" w:rsidRPr="0032230C" w:rsidRDefault="006B5F88" w:rsidP="0032230C">
      <w:pPr>
        <w:pStyle w:val="Default"/>
        <w:ind w:left="720" w:hanging="720"/>
        <w:rPr>
          <w:sz w:val="20"/>
          <w:szCs w:val="20"/>
        </w:rPr>
      </w:pPr>
      <w:r w:rsidRPr="0032230C">
        <w:rPr>
          <w:sz w:val="20"/>
          <w:szCs w:val="20"/>
        </w:rPr>
        <w:t>Signature of applicant …………………………………………………………………Date……………………………………………</w:t>
      </w:r>
    </w:p>
    <w:p w14:paraId="4B0563A4" w14:textId="77777777" w:rsidR="00B16354" w:rsidRDefault="00B16354" w:rsidP="00216F4A">
      <w:pPr>
        <w:pStyle w:val="Default"/>
        <w:rPr>
          <w:b/>
          <w:bCs/>
          <w:sz w:val="22"/>
          <w:szCs w:val="22"/>
        </w:rPr>
      </w:pPr>
    </w:p>
    <w:p w14:paraId="28CC5EB9" w14:textId="77777777" w:rsidR="0032230C" w:rsidRPr="00216F4A" w:rsidRDefault="006B5F88" w:rsidP="00216F4A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OR</w:t>
      </w:r>
      <w:r w:rsidR="00216F4A">
        <w:rPr>
          <w:b/>
          <w:bCs/>
          <w:sz w:val="22"/>
          <w:szCs w:val="22"/>
        </w:rPr>
        <w:t xml:space="preserve"> RMDC OFFICE USE: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66"/>
        <w:gridCol w:w="4782"/>
      </w:tblGrid>
      <w:tr w:rsidR="006B5F88" w:rsidRPr="008E75B4" w14:paraId="45984F23" w14:textId="77777777" w:rsidTr="00FF506E">
        <w:tc>
          <w:tcPr>
            <w:tcW w:w="5478" w:type="dxa"/>
          </w:tcPr>
          <w:p w14:paraId="435AB85F" w14:textId="77777777" w:rsidR="006B5F88" w:rsidRPr="008E75B4" w:rsidRDefault="006B5F88" w:rsidP="00D87947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350"/>
            </w:tblGrid>
            <w:tr w:rsidR="006B5F88" w:rsidRPr="008E75B4" w14:paraId="54133442" w14:textId="77777777" w:rsidTr="00D87947">
              <w:trPr>
                <w:trHeight w:val="1454"/>
              </w:trPr>
              <w:tc>
                <w:tcPr>
                  <w:tcW w:w="0" w:type="auto"/>
                </w:tcPr>
                <w:p w14:paraId="0A5FF433" w14:textId="77777777" w:rsidR="006B5F88" w:rsidRDefault="00570BF3" w:rsidP="00D87947">
                  <w:pPr>
                    <w:pStyle w:val="Default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RECEIVED</w:t>
                  </w:r>
                  <w:r w:rsidR="006B5F88" w:rsidRPr="008E75B4">
                    <w:rPr>
                      <w:b/>
                      <w:bCs/>
                      <w:sz w:val="20"/>
                      <w:szCs w:val="20"/>
                    </w:rPr>
                    <w:t xml:space="preserve"> BY:</w:t>
                  </w:r>
                  <w:r w:rsidR="006B5F88" w:rsidRPr="00FF506E">
                    <w:rPr>
                      <w:sz w:val="20"/>
                      <w:szCs w:val="20"/>
                    </w:rPr>
                    <w:t xml:space="preserve"> -</w:t>
                  </w:r>
                  <w:r w:rsidR="006B5F88" w:rsidRPr="008E75B4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1E27FA48" w14:textId="77777777" w:rsidR="0032230C" w:rsidRPr="008E75B4" w:rsidRDefault="0032230C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7EB96702" w14:textId="77777777" w:rsidR="0032230C" w:rsidRDefault="006B5F88" w:rsidP="00BD20B7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8E75B4">
                    <w:rPr>
                      <w:sz w:val="20"/>
                      <w:szCs w:val="20"/>
                    </w:rPr>
                    <w:t>Name:………………………………………</w:t>
                  </w:r>
                  <w:r w:rsidR="00BD20B7">
                    <w:rPr>
                      <w:sz w:val="20"/>
                      <w:szCs w:val="20"/>
                    </w:rPr>
                    <w:t>Position</w:t>
                  </w:r>
                  <w:r w:rsidRPr="008E75B4">
                    <w:rPr>
                      <w:sz w:val="20"/>
                      <w:szCs w:val="20"/>
                    </w:rPr>
                    <w:t>……………</w:t>
                  </w:r>
                  <w:r w:rsidR="00BD20B7">
                    <w:rPr>
                      <w:sz w:val="20"/>
                      <w:szCs w:val="20"/>
                    </w:rPr>
                    <w:t>….</w:t>
                  </w:r>
                </w:p>
                <w:p w14:paraId="29B1A32D" w14:textId="77777777" w:rsidR="006B5F88" w:rsidRPr="008E75B4" w:rsidRDefault="006B5F88" w:rsidP="00FF506E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8E75B4">
                    <w:rPr>
                      <w:sz w:val="20"/>
                      <w:szCs w:val="20"/>
                    </w:rPr>
                    <w:t xml:space="preserve"> </w:t>
                  </w:r>
                </w:p>
                <w:p w14:paraId="1ECDBB1C" w14:textId="77777777" w:rsidR="006B5F88" w:rsidRPr="008E75B4" w:rsidRDefault="006B5F88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558FD8C5" w14:textId="77777777" w:rsidR="006B5F88" w:rsidRDefault="006B5F88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8E75B4">
                    <w:rPr>
                      <w:sz w:val="20"/>
                      <w:szCs w:val="20"/>
                    </w:rPr>
                    <w:t>Signatu</w:t>
                  </w:r>
                  <w:r w:rsidR="00FF506E">
                    <w:rPr>
                      <w:sz w:val="20"/>
                      <w:szCs w:val="20"/>
                    </w:rPr>
                    <w:t>re…………………………………..Date……………………</w:t>
                  </w:r>
                </w:p>
                <w:p w14:paraId="0A7BCEDE" w14:textId="77777777" w:rsidR="0032230C" w:rsidRPr="008E75B4" w:rsidRDefault="0032230C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4ABBD132" w14:textId="77777777" w:rsidR="006B5F88" w:rsidRPr="008E75B4" w:rsidRDefault="006B5F88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22554DFF" w14:textId="77777777" w:rsidR="006B5F88" w:rsidRDefault="006B5F88" w:rsidP="00D87947">
                  <w:pPr>
                    <w:pStyle w:val="Default"/>
                    <w:rPr>
                      <w:b/>
                      <w:bCs/>
                      <w:sz w:val="20"/>
                      <w:szCs w:val="20"/>
                    </w:rPr>
                  </w:pPr>
                  <w:r w:rsidRPr="008E75B4">
                    <w:rPr>
                      <w:b/>
                      <w:bCs/>
                      <w:sz w:val="20"/>
                      <w:szCs w:val="20"/>
                    </w:rPr>
                    <w:t xml:space="preserve">CHECKED BY: </w:t>
                  </w:r>
                  <w:r w:rsidRPr="00FF506E">
                    <w:rPr>
                      <w:sz w:val="20"/>
                      <w:szCs w:val="20"/>
                    </w:rPr>
                    <w:t>-</w:t>
                  </w:r>
                  <w:r w:rsidRPr="008E75B4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3D9DF984" w14:textId="77777777" w:rsidR="0032230C" w:rsidRPr="008E75B4" w:rsidRDefault="0032230C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707A1A89" w14:textId="77777777" w:rsidR="006B5F88" w:rsidRDefault="006B5F88" w:rsidP="00BD20B7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8E75B4">
                    <w:rPr>
                      <w:sz w:val="20"/>
                      <w:szCs w:val="20"/>
                    </w:rPr>
                    <w:t>Name:………………………………………</w:t>
                  </w:r>
                  <w:r w:rsidR="00BD20B7">
                    <w:rPr>
                      <w:sz w:val="20"/>
                      <w:szCs w:val="20"/>
                    </w:rPr>
                    <w:t>Position</w:t>
                  </w:r>
                  <w:r w:rsidRPr="008E75B4">
                    <w:rPr>
                      <w:sz w:val="20"/>
                      <w:szCs w:val="20"/>
                    </w:rPr>
                    <w:t>……………</w:t>
                  </w:r>
                  <w:r w:rsidR="00BD20B7">
                    <w:rPr>
                      <w:sz w:val="20"/>
                      <w:szCs w:val="20"/>
                    </w:rPr>
                    <w:t>………</w:t>
                  </w:r>
                </w:p>
                <w:p w14:paraId="1758F4F4" w14:textId="77777777" w:rsidR="0032230C" w:rsidRPr="008E75B4" w:rsidRDefault="0032230C" w:rsidP="00FF506E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4AB9FFCB" w14:textId="77777777" w:rsidR="006B5F88" w:rsidRPr="008E75B4" w:rsidRDefault="006B5F88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5C96EFB4" w14:textId="77777777" w:rsidR="006B5F88" w:rsidRDefault="006B5F88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8E75B4">
                    <w:rPr>
                      <w:sz w:val="20"/>
                      <w:szCs w:val="20"/>
                    </w:rPr>
                    <w:t>Signature…………………………………..Date…………………………</w:t>
                  </w:r>
                </w:p>
                <w:p w14:paraId="2576A7E1" w14:textId="77777777" w:rsidR="0032230C" w:rsidRPr="008E75B4" w:rsidRDefault="0032230C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7FC8B9CA" w14:textId="77777777" w:rsidR="006B5F88" w:rsidRPr="008E75B4" w:rsidRDefault="006B5F88" w:rsidP="00D87947">
            <w:pPr>
              <w:spacing w:after="0" w:line="240" w:lineRule="auto"/>
            </w:pPr>
          </w:p>
        </w:tc>
        <w:tc>
          <w:tcPr>
            <w:tcW w:w="4870" w:type="dxa"/>
          </w:tcPr>
          <w:p w14:paraId="528C7736" w14:textId="77777777" w:rsidR="006B5F88" w:rsidRPr="008E75B4" w:rsidRDefault="006B5F88" w:rsidP="00D87947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553"/>
            </w:tblGrid>
            <w:tr w:rsidR="006B5F88" w:rsidRPr="008E75B4" w14:paraId="07270A97" w14:textId="77777777" w:rsidTr="00D87947">
              <w:trPr>
                <w:trHeight w:val="1334"/>
              </w:trPr>
              <w:tc>
                <w:tcPr>
                  <w:tcW w:w="0" w:type="auto"/>
                </w:tcPr>
                <w:p w14:paraId="71C64421" w14:textId="77777777" w:rsidR="006B5F88" w:rsidRDefault="006B5F88" w:rsidP="00D87947">
                  <w:pPr>
                    <w:pStyle w:val="Default"/>
                    <w:rPr>
                      <w:b/>
                      <w:bCs/>
                      <w:sz w:val="20"/>
                      <w:szCs w:val="20"/>
                    </w:rPr>
                  </w:pPr>
                  <w:r w:rsidRPr="008E75B4">
                    <w:rPr>
                      <w:b/>
                      <w:bCs/>
                      <w:sz w:val="20"/>
                      <w:szCs w:val="20"/>
                    </w:rPr>
                    <w:t xml:space="preserve">APPROVED/NOT APPROVED </w:t>
                  </w:r>
                </w:p>
                <w:p w14:paraId="5E30AD4F" w14:textId="77777777" w:rsidR="0032230C" w:rsidRPr="008E75B4" w:rsidRDefault="0032230C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0C758B57" w14:textId="77777777" w:rsidR="006B5F88" w:rsidRPr="008E75B4" w:rsidRDefault="006B5F88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8E75B4">
                    <w:rPr>
                      <w:sz w:val="20"/>
                      <w:szCs w:val="20"/>
                    </w:rPr>
                    <w:t xml:space="preserve">Name…………………………………………………………… </w:t>
                  </w:r>
                </w:p>
                <w:p w14:paraId="146F41B4" w14:textId="77777777" w:rsidR="006B5F88" w:rsidRDefault="006B5F88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0B38599B" w14:textId="77777777" w:rsidR="0032230C" w:rsidRPr="008E75B4" w:rsidRDefault="0032230C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0BD2402A" w14:textId="77777777" w:rsidR="006B5F88" w:rsidRDefault="00BD20B7" w:rsidP="00FF506E">
                  <w:pPr>
                    <w:pStyle w:val="Defaul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osition</w:t>
                  </w:r>
                  <w:r w:rsidR="006B5F88" w:rsidRPr="008E75B4">
                    <w:rPr>
                      <w:sz w:val="20"/>
                      <w:szCs w:val="20"/>
                    </w:rPr>
                    <w:t xml:space="preserve">…………………………………………………… </w:t>
                  </w:r>
                </w:p>
                <w:p w14:paraId="1BF44F38" w14:textId="77777777" w:rsidR="0032230C" w:rsidRPr="008E75B4" w:rsidRDefault="0032230C" w:rsidP="00FF506E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068FE785" w14:textId="77777777" w:rsidR="006B5F88" w:rsidRPr="008E75B4" w:rsidRDefault="006B5F88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59B19A6E" w14:textId="77777777" w:rsidR="006B5F88" w:rsidRDefault="006B5F88" w:rsidP="00FF506E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8E75B4">
                    <w:rPr>
                      <w:sz w:val="20"/>
                      <w:szCs w:val="20"/>
                    </w:rPr>
                    <w:t xml:space="preserve">Signature……………………………………………………… </w:t>
                  </w:r>
                </w:p>
                <w:p w14:paraId="0D7E41E2" w14:textId="77777777" w:rsidR="0032230C" w:rsidRPr="008E75B4" w:rsidRDefault="0032230C" w:rsidP="00FF506E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3FB23F5D" w14:textId="77777777" w:rsidR="006B5F88" w:rsidRPr="008E75B4" w:rsidRDefault="006B5F88" w:rsidP="00D87947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  <w:p w14:paraId="34359878" w14:textId="77777777" w:rsidR="006B5F88" w:rsidRPr="008E75B4" w:rsidRDefault="006B5F88" w:rsidP="00FF506E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8E75B4">
                    <w:rPr>
                      <w:sz w:val="20"/>
                      <w:szCs w:val="20"/>
                    </w:rPr>
                    <w:t xml:space="preserve">Date……………………………………………………………… </w:t>
                  </w:r>
                </w:p>
              </w:tc>
            </w:tr>
          </w:tbl>
          <w:p w14:paraId="7FCDF1E8" w14:textId="77777777" w:rsidR="006B5F88" w:rsidRDefault="006B5F88" w:rsidP="00D87947">
            <w:pPr>
              <w:spacing w:after="0" w:line="240" w:lineRule="auto"/>
            </w:pPr>
          </w:p>
          <w:p w14:paraId="1AC6542F" w14:textId="77777777" w:rsidR="0032230C" w:rsidRPr="008E75B4" w:rsidRDefault="0032230C" w:rsidP="00D87947">
            <w:pPr>
              <w:spacing w:after="0" w:line="240" w:lineRule="auto"/>
            </w:pPr>
          </w:p>
        </w:tc>
      </w:tr>
    </w:tbl>
    <w:p w14:paraId="7F20D72A" w14:textId="77777777" w:rsidR="00D6660F" w:rsidRDefault="00D6660F" w:rsidP="00D6660F">
      <w:pPr>
        <w:pStyle w:val="Default"/>
        <w:rPr>
          <w:b/>
          <w:bCs/>
        </w:rPr>
      </w:pPr>
    </w:p>
    <w:sectPr w:rsidR="00D6660F" w:rsidSect="006B5F8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84" w:right="758" w:bottom="851" w:left="1418" w:header="708" w:footer="2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9855D" w14:textId="77777777" w:rsidR="00EB4B85" w:rsidRDefault="00EB4B85" w:rsidP="00707F8B">
      <w:pPr>
        <w:spacing w:after="0" w:line="240" w:lineRule="auto"/>
      </w:pPr>
      <w:r>
        <w:separator/>
      </w:r>
    </w:p>
  </w:endnote>
  <w:endnote w:type="continuationSeparator" w:id="0">
    <w:p w14:paraId="1A83FD5F" w14:textId="77777777" w:rsidR="00EB4B85" w:rsidRDefault="00EB4B85" w:rsidP="00707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lackoak Std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B8B2B" w14:textId="77777777" w:rsidR="006459ED" w:rsidRDefault="006459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4FE79" w14:textId="77777777" w:rsidR="00F276D1" w:rsidRPr="0064791F" w:rsidRDefault="00F276D1">
    <w:pPr>
      <w:pStyle w:val="Footer"/>
      <w:pBdr>
        <w:top w:val="single" w:sz="4" w:space="1" w:color="D9D9D9"/>
      </w:pBdr>
      <w:rPr>
        <w:b/>
        <w:lang w:val="fr-FR"/>
      </w:rPr>
    </w:pPr>
    <w:r>
      <w:fldChar w:fldCharType="begin"/>
    </w:r>
    <w:r w:rsidRPr="0064791F">
      <w:rPr>
        <w:lang w:val="fr-FR"/>
      </w:rPr>
      <w:instrText xml:space="preserve"> PAGE   \* MERGEFORMAT </w:instrText>
    </w:r>
    <w:r>
      <w:fldChar w:fldCharType="separate"/>
    </w:r>
    <w:r w:rsidR="006459ED" w:rsidRPr="006459ED">
      <w:rPr>
        <w:b/>
        <w:noProof/>
        <w:lang w:val="fr-FR"/>
      </w:rPr>
      <w:t>1</w:t>
    </w:r>
    <w:r>
      <w:fldChar w:fldCharType="end"/>
    </w:r>
    <w:r w:rsidRPr="0064791F">
      <w:rPr>
        <w:b/>
        <w:lang w:val="fr-FR"/>
      </w:rPr>
      <w:t xml:space="preserve"> | </w:t>
    </w:r>
    <w:r w:rsidRPr="0064791F">
      <w:rPr>
        <w:color w:val="7F7F7F"/>
        <w:spacing w:val="60"/>
        <w:lang w:val="fr-FR"/>
      </w:rPr>
      <w:t xml:space="preserve">Page </w:t>
    </w:r>
    <w:r w:rsidR="00BD20B7">
      <w:rPr>
        <w:color w:val="7F7F7F"/>
        <w:spacing w:val="60"/>
        <w:lang w:val="fr-FR"/>
      </w:rPr>
      <w:t xml:space="preserve">II           </w:t>
    </w:r>
    <w:proofErr w:type="spellStart"/>
    <w:r>
      <w:rPr>
        <w:color w:val="7F7F7F"/>
        <w:spacing w:val="60"/>
        <w:lang w:val="fr-FR"/>
      </w:rPr>
      <w:t>Website</w:t>
    </w:r>
    <w:proofErr w:type="spellEnd"/>
    <w:r>
      <w:rPr>
        <w:color w:val="7F7F7F"/>
        <w:spacing w:val="60"/>
        <w:lang w:val="fr-FR"/>
      </w:rPr>
      <w:t> :</w:t>
    </w:r>
    <w:r w:rsidRPr="0064791F">
      <w:rPr>
        <w:color w:val="7F7F7F"/>
        <w:spacing w:val="60"/>
        <w:lang w:val="fr-FR"/>
      </w:rPr>
      <w:t xml:space="preserve"> </w:t>
    </w:r>
    <w:r w:rsidR="00EB4B85">
      <w:fldChar w:fldCharType="begin"/>
    </w:r>
    <w:r w:rsidR="00EB4B85" w:rsidRPr="00913BD9">
      <w:rPr>
        <w:lang w:val="fr-FR"/>
      </w:rPr>
      <w:instrText xml:space="preserve"> HYPERLINK "http://www.rmdc.rw" </w:instrText>
    </w:r>
    <w:r w:rsidR="00EB4B85">
      <w:fldChar w:fldCharType="separate"/>
    </w:r>
    <w:r w:rsidR="00D6660F" w:rsidRPr="00DC612A">
      <w:rPr>
        <w:rStyle w:val="Hyperlink"/>
        <w:spacing w:val="60"/>
        <w:lang w:val="fr-FR"/>
      </w:rPr>
      <w:t>www.rmdc.rw</w:t>
    </w:r>
    <w:r w:rsidR="00EB4B85">
      <w:rPr>
        <w:rStyle w:val="Hyperlink"/>
        <w:spacing w:val="60"/>
        <w:lang w:val="fr-FR"/>
      </w:rPr>
      <w:fldChar w:fldCharType="end"/>
    </w:r>
    <w:r w:rsidRPr="0064791F">
      <w:rPr>
        <w:color w:val="7F7F7F"/>
        <w:spacing w:val="60"/>
        <w:lang w:val="fr-FR"/>
      </w:rPr>
      <w:t xml:space="preserve"> </w:t>
    </w:r>
    <w:r>
      <w:rPr>
        <w:color w:val="7F7F7F"/>
        <w:spacing w:val="60"/>
        <w:lang w:val="fr-FR"/>
      </w:rPr>
      <w:t xml:space="preserve">   </w:t>
    </w:r>
    <w:r w:rsidRPr="0064791F">
      <w:rPr>
        <w:color w:val="7F7F7F"/>
        <w:spacing w:val="60"/>
        <w:lang w:val="fr-FR"/>
      </w:rPr>
      <w:t>e-mail</w:t>
    </w:r>
    <w:r>
      <w:rPr>
        <w:color w:val="7F7F7F"/>
        <w:spacing w:val="60"/>
        <w:lang w:val="fr-FR"/>
      </w:rPr>
      <w:t> :</w:t>
    </w:r>
    <w:r w:rsidRPr="0064791F">
      <w:rPr>
        <w:color w:val="7F7F7F"/>
        <w:spacing w:val="60"/>
        <w:lang w:val="fr-FR"/>
      </w:rPr>
      <w:t xml:space="preserve"> info@rm</w:t>
    </w:r>
    <w:r w:rsidR="00D6660F">
      <w:rPr>
        <w:color w:val="7F7F7F"/>
        <w:spacing w:val="60"/>
        <w:lang w:val="fr-FR"/>
      </w:rPr>
      <w:t>d</w:t>
    </w:r>
    <w:r w:rsidRPr="0064791F">
      <w:rPr>
        <w:color w:val="7F7F7F"/>
        <w:spacing w:val="60"/>
        <w:lang w:val="fr-FR"/>
      </w:rPr>
      <w:t>c.rw</w:t>
    </w:r>
  </w:p>
  <w:p w14:paraId="1B534924" w14:textId="77777777" w:rsidR="00F276D1" w:rsidRPr="0064791F" w:rsidRDefault="00F276D1">
    <w:pPr>
      <w:pStyle w:val="Footer"/>
      <w:rPr>
        <w:lang w:val="fr-F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88C68" w14:textId="77777777" w:rsidR="006459ED" w:rsidRDefault="006459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6B8C0" w14:textId="77777777" w:rsidR="00EB4B85" w:rsidRDefault="00EB4B85" w:rsidP="00707F8B">
      <w:pPr>
        <w:spacing w:after="0" w:line="240" w:lineRule="auto"/>
      </w:pPr>
      <w:r>
        <w:separator/>
      </w:r>
    </w:p>
  </w:footnote>
  <w:footnote w:type="continuationSeparator" w:id="0">
    <w:p w14:paraId="0D23F95C" w14:textId="77777777" w:rsidR="00EB4B85" w:rsidRDefault="00EB4B85" w:rsidP="00707F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9B187" w14:textId="77777777" w:rsidR="00F276D1" w:rsidRDefault="00EB4B85">
    <w:pPr>
      <w:pStyle w:val="Header"/>
    </w:pPr>
    <w:r>
      <w:rPr>
        <w:noProof/>
        <w:lang w:val="en-US"/>
      </w:rPr>
      <w:pict w14:anchorId="055923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84401" o:spid="_x0000_s1027" type="#_x0000_t75" alt="RMDC_Logo" style="position:absolute;margin-left:0;margin-top:0;width:526.85pt;height:458.8pt;z-index:-2516587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MDC_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80178" w14:textId="77777777" w:rsidR="00F276D1" w:rsidRPr="00BA0471" w:rsidRDefault="00EB4B85" w:rsidP="006A4C91">
    <w:pPr>
      <w:pStyle w:val="Header"/>
      <w:rPr>
        <w:rFonts w:ascii="Blackoak Std" w:hAnsi="Blackoak Std"/>
        <w:b/>
        <w:bCs/>
        <w:color w:val="00B050"/>
        <w:sz w:val="36"/>
        <w:szCs w:val="36"/>
      </w:rPr>
    </w:pPr>
    <w:r>
      <w:rPr>
        <w:rFonts w:ascii="Blackoak Std" w:hAnsi="Blackoak Std"/>
        <w:b/>
        <w:bCs/>
        <w:noProof/>
        <w:color w:val="00B050"/>
        <w:sz w:val="36"/>
        <w:szCs w:val="36"/>
        <w:lang w:val="en-US"/>
      </w:rPr>
      <w:pict w14:anchorId="47B38E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84402" o:spid="_x0000_s1026" type="#_x0000_t75" alt="RMDC_Logo" style="position:absolute;margin-left:0;margin-top:0;width:526.85pt;height:458.8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MDC_Logo" gain="19661f" blacklevel="22938f"/>
          <w10:wrap anchorx="margin" anchory="margin"/>
        </v:shape>
      </w:pict>
    </w:r>
    <w:r w:rsidR="006459ED">
      <w:rPr>
        <w:rFonts w:ascii="Blackoak Std" w:hAnsi="Blackoak Std"/>
        <w:b/>
        <w:bCs/>
        <w:color w:val="00B050"/>
        <w:sz w:val="36"/>
        <w:szCs w:val="36"/>
      </w:rPr>
      <w:t>Cle</w:t>
    </w:r>
    <w:r w:rsidR="006536B4">
      <w:rPr>
        <w:rFonts w:ascii="Blackoak Std" w:hAnsi="Blackoak Std"/>
        <w:b/>
        <w:bCs/>
        <w:color w:val="00B050"/>
        <w:sz w:val="36"/>
        <w:szCs w:val="36"/>
      </w:rPr>
      <w:t>.</w:t>
    </w:r>
  </w:p>
  <w:p w14:paraId="44DD12D0" w14:textId="77777777" w:rsidR="00F276D1" w:rsidRDefault="00F276D1" w:rsidP="00775731">
    <w:pPr>
      <w:pStyle w:val="Header"/>
      <w:jc w:val="center"/>
    </w:pPr>
    <w:r>
      <w:t xml:space="preserve">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F5B56" w14:textId="77777777" w:rsidR="00F276D1" w:rsidRDefault="00EB4B85">
    <w:pPr>
      <w:pStyle w:val="Header"/>
    </w:pPr>
    <w:r>
      <w:rPr>
        <w:noProof/>
        <w:lang w:val="en-US"/>
      </w:rPr>
      <w:pict w14:anchorId="4E5FB3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84400" o:spid="_x0000_s1025" type="#_x0000_t75" alt="RMDC_Logo" style="position:absolute;margin-left:0;margin-top:0;width:526.85pt;height:458.8pt;z-index:-25165977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MDC_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F18B3"/>
    <w:multiLevelType w:val="hybridMultilevel"/>
    <w:tmpl w:val="4C782258"/>
    <w:lvl w:ilvl="0" w:tplc="EC36536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D700F8"/>
    <w:multiLevelType w:val="hybridMultilevel"/>
    <w:tmpl w:val="9E5CD902"/>
    <w:lvl w:ilvl="0" w:tplc="4D6445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827C75"/>
    <w:multiLevelType w:val="multilevel"/>
    <w:tmpl w:val="BA108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19911302">
    <w:abstractNumId w:val="1"/>
  </w:num>
  <w:num w:numId="2" w16cid:durableId="127627282">
    <w:abstractNumId w:val="2"/>
  </w:num>
  <w:num w:numId="3" w16cid:durableId="7652250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zY0NTA0sDQwsDBW0lEKTi0uzszPAykwrAUA+8xDwiwAAAA="/>
  </w:docVars>
  <w:rsids>
    <w:rsidRoot w:val="00707F8B"/>
    <w:rsid w:val="00003EBB"/>
    <w:rsid w:val="00010722"/>
    <w:rsid w:val="000B522A"/>
    <w:rsid w:val="00103C1C"/>
    <w:rsid w:val="00113D17"/>
    <w:rsid w:val="001270CB"/>
    <w:rsid w:val="001376E9"/>
    <w:rsid w:val="001436A3"/>
    <w:rsid w:val="00165D83"/>
    <w:rsid w:val="0018526D"/>
    <w:rsid w:val="00190441"/>
    <w:rsid w:val="001A36E4"/>
    <w:rsid w:val="00216F4A"/>
    <w:rsid w:val="00236DE6"/>
    <w:rsid w:val="002D043A"/>
    <w:rsid w:val="00307BDB"/>
    <w:rsid w:val="0032230C"/>
    <w:rsid w:val="00322D4C"/>
    <w:rsid w:val="0033687D"/>
    <w:rsid w:val="00344E96"/>
    <w:rsid w:val="003615F2"/>
    <w:rsid w:val="003633C8"/>
    <w:rsid w:val="003719A9"/>
    <w:rsid w:val="00377410"/>
    <w:rsid w:val="0037799B"/>
    <w:rsid w:val="003860E7"/>
    <w:rsid w:val="003B4596"/>
    <w:rsid w:val="003F0A28"/>
    <w:rsid w:val="003F1096"/>
    <w:rsid w:val="00441FE5"/>
    <w:rsid w:val="004602D7"/>
    <w:rsid w:val="00480F33"/>
    <w:rsid w:val="004B7276"/>
    <w:rsid w:val="004D1261"/>
    <w:rsid w:val="004F1F17"/>
    <w:rsid w:val="004F2AD2"/>
    <w:rsid w:val="004F5B47"/>
    <w:rsid w:val="004F6A3B"/>
    <w:rsid w:val="00552064"/>
    <w:rsid w:val="00570BF3"/>
    <w:rsid w:val="00591093"/>
    <w:rsid w:val="00597F33"/>
    <w:rsid w:val="005B1398"/>
    <w:rsid w:val="006029EA"/>
    <w:rsid w:val="00617550"/>
    <w:rsid w:val="006459ED"/>
    <w:rsid w:val="0064791F"/>
    <w:rsid w:val="006536B4"/>
    <w:rsid w:val="0068033E"/>
    <w:rsid w:val="006A4C91"/>
    <w:rsid w:val="006A5339"/>
    <w:rsid w:val="006B5F88"/>
    <w:rsid w:val="006E1443"/>
    <w:rsid w:val="00707F8B"/>
    <w:rsid w:val="00763739"/>
    <w:rsid w:val="00775731"/>
    <w:rsid w:val="007E4100"/>
    <w:rsid w:val="007E6A99"/>
    <w:rsid w:val="00824658"/>
    <w:rsid w:val="00894731"/>
    <w:rsid w:val="008E75B4"/>
    <w:rsid w:val="0091288D"/>
    <w:rsid w:val="00913BD9"/>
    <w:rsid w:val="00930D01"/>
    <w:rsid w:val="0093216A"/>
    <w:rsid w:val="0093442A"/>
    <w:rsid w:val="009410C5"/>
    <w:rsid w:val="00973B1B"/>
    <w:rsid w:val="00980925"/>
    <w:rsid w:val="00992D14"/>
    <w:rsid w:val="009A0083"/>
    <w:rsid w:val="009A71B2"/>
    <w:rsid w:val="009B1B9D"/>
    <w:rsid w:val="009E2049"/>
    <w:rsid w:val="00AB1768"/>
    <w:rsid w:val="00B16354"/>
    <w:rsid w:val="00B229F9"/>
    <w:rsid w:val="00B70551"/>
    <w:rsid w:val="00B84955"/>
    <w:rsid w:val="00B87B2A"/>
    <w:rsid w:val="00B90595"/>
    <w:rsid w:val="00BA0471"/>
    <w:rsid w:val="00BD20B7"/>
    <w:rsid w:val="00C22531"/>
    <w:rsid w:val="00C37F72"/>
    <w:rsid w:val="00C76AFF"/>
    <w:rsid w:val="00C847EE"/>
    <w:rsid w:val="00CC157D"/>
    <w:rsid w:val="00CD16DC"/>
    <w:rsid w:val="00CF3987"/>
    <w:rsid w:val="00D14E92"/>
    <w:rsid w:val="00D466C4"/>
    <w:rsid w:val="00D53812"/>
    <w:rsid w:val="00D622FE"/>
    <w:rsid w:val="00D6660F"/>
    <w:rsid w:val="00D7085F"/>
    <w:rsid w:val="00D814C6"/>
    <w:rsid w:val="00D82DF2"/>
    <w:rsid w:val="00D87947"/>
    <w:rsid w:val="00DC4940"/>
    <w:rsid w:val="00E12A55"/>
    <w:rsid w:val="00E2729F"/>
    <w:rsid w:val="00E677C9"/>
    <w:rsid w:val="00E71A41"/>
    <w:rsid w:val="00E7479E"/>
    <w:rsid w:val="00E91C8E"/>
    <w:rsid w:val="00E967CE"/>
    <w:rsid w:val="00EB4B85"/>
    <w:rsid w:val="00F276D1"/>
    <w:rsid w:val="00F56B14"/>
    <w:rsid w:val="00F61F8B"/>
    <w:rsid w:val="00F82949"/>
    <w:rsid w:val="00F875A7"/>
    <w:rsid w:val="00F917F2"/>
    <w:rsid w:val="00FD0968"/>
    <w:rsid w:val="00FF50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240713"/>
  <w15:docId w15:val="{6BA30DEA-3D32-4B79-9330-8D64BA7D5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fr-BE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D14"/>
    <w:pPr>
      <w:spacing w:after="200" w:line="276" w:lineRule="auto"/>
    </w:pPr>
    <w:rPr>
      <w:sz w:val="22"/>
      <w:szCs w:val="22"/>
      <w:lang w:val="en-CA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07F8B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707F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07F8B"/>
  </w:style>
  <w:style w:type="paragraph" w:styleId="Footer">
    <w:name w:val="footer"/>
    <w:basedOn w:val="Normal"/>
    <w:link w:val="FooterChar"/>
    <w:uiPriority w:val="99"/>
    <w:unhideWhenUsed/>
    <w:rsid w:val="00707F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F8B"/>
  </w:style>
  <w:style w:type="table" w:styleId="TableGrid">
    <w:name w:val="Table Grid"/>
    <w:basedOn w:val="TableNormal"/>
    <w:uiPriority w:val="59"/>
    <w:rsid w:val="00DC49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64791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67C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2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29F"/>
    <w:rPr>
      <w:rFonts w:ascii="Tahoma" w:hAnsi="Tahoma" w:cs="Tahoma"/>
      <w:sz w:val="16"/>
      <w:szCs w:val="16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13B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8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lice.dongier@gmail.com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0EFA0C-2620-477E-BA6E-6C85541B8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658</CharactersWithSpaces>
  <SharedDoc>false</SharedDoc>
  <HLinks>
    <vt:vector size="12" baseType="variant">
      <vt:variant>
        <vt:i4>7995395</vt:i4>
      </vt:variant>
      <vt:variant>
        <vt:i4>0</vt:i4>
      </vt:variant>
      <vt:variant>
        <vt:i4>0</vt:i4>
      </vt:variant>
      <vt:variant>
        <vt:i4>5</vt:i4>
      </vt:variant>
      <vt:variant>
        <vt:lpwstr>mailto:alice.dongier@gmail.com</vt:lpwstr>
      </vt:variant>
      <vt:variant>
        <vt:lpwstr/>
      </vt:variant>
      <vt:variant>
        <vt:i4>6553644</vt:i4>
      </vt:variant>
      <vt:variant>
        <vt:i4>3</vt:i4>
      </vt:variant>
      <vt:variant>
        <vt:i4>0</vt:i4>
      </vt:variant>
      <vt:variant>
        <vt:i4>5</vt:i4>
      </vt:variant>
      <vt:variant>
        <vt:lpwstr>http://www.rmdc.r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cifique</dc:creator>
  <cp:lastModifiedBy>VUGUZIGA THADEE</cp:lastModifiedBy>
  <cp:revision>2</cp:revision>
  <cp:lastPrinted>2013-07-05T08:01:00Z</cp:lastPrinted>
  <dcterms:created xsi:type="dcterms:W3CDTF">2022-05-24T13:42:00Z</dcterms:created>
  <dcterms:modified xsi:type="dcterms:W3CDTF">2022-05-24T13:42:00Z</dcterms:modified>
</cp:coreProperties>
</file>